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5F3C8" w14:textId="4EF2F75C" w:rsidR="00E6326C" w:rsidRPr="006715F3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rình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ự</w:t>
      </w:r>
      <w:proofErr w:type="spellEnd"/>
      <w:r w:rsidRPr="00184CAF">
        <w:rPr>
          <w:b/>
          <w:bCs/>
        </w:rPr>
        <w:t xml:space="preserve"> import </w:t>
      </w:r>
      <w:proofErr w:type="spellStart"/>
      <w:r w:rsidRPr="00184CAF">
        <w:rPr>
          <w:b/>
          <w:bCs/>
        </w:rPr>
        <w:t>thông</w:t>
      </w:r>
      <w:proofErr w:type="spellEnd"/>
      <w:r w:rsidRPr="00184CAF">
        <w:rPr>
          <w:b/>
          <w:bCs/>
        </w:rPr>
        <w:t xml:space="preserve"> tin </w:t>
      </w:r>
      <w:proofErr w:type="spellStart"/>
      <w:r w:rsidRPr="00184CAF">
        <w:rPr>
          <w:b/>
          <w:bCs/>
        </w:rPr>
        <w:t>chấm</w:t>
      </w:r>
      <w:proofErr w:type="spellEnd"/>
      <w:r w:rsidRPr="00184CAF">
        <w:rPr>
          <w:b/>
          <w:bCs/>
        </w:rPr>
        <w:t xml:space="preserve"> </w:t>
      </w:r>
      <w:proofErr w:type="spellStart"/>
      <w:proofErr w:type="gramStart"/>
      <w:r w:rsidRPr="00184CAF">
        <w:rPr>
          <w:b/>
          <w:bCs/>
        </w:rPr>
        <w:t>công</w:t>
      </w:r>
      <w:proofErr w:type="spellEnd"/>
      <w:proofErr w:type="gramEnd"/>
    </w:p>
    <w:p w14:paraId="3CB27A88" w14:textId="4AB571D3" w:rsidR="00E6326C" w:rsidRDefault="0009557B" w:rsidP="00184CAF">
      <w:pPr>
        <w:rPr>
          <w:noProof/>
        </w:rPr>
      </w:pPr>
      <w:r>
        <w:rPr>
          <w:noProof/>
        </w:rPr>
        <w:drawing>
          <wp:inline distT="0" distB="0" distL="0" distR="0" wp14:anchorId="2DDC7994" wp14:editId="3BE17523">
            <wp:extent cx="5069205" cy="7820891"/>
            <wp:effectExtent l="0" t="0" r="0" b="8890"/>
            <wp:docPr id="321912657" name="Hình ảnh 2" descr="Ảnh có chứa văn bản, biểu đồ, ảnh chụp màn hình, Song so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12657" name="Hình ảnh 2" descr="Ảnh có chứa văn bản, biểu đồ, ảnh chụp màn hình, Song song&#10;&#10;Mô tả được tạo tự độ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176" cy="7825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6ABC" w14:textId="77777777" w:rsidR="006715F3" w:rsidRDefault="006715F3" w:rsidP="00184CAF"/>
    <w:p w14:paraId="36D70054" w14:textId="5A086BBF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lớp</w:t>
      </w:r>
      <w:proofErr w:type="spellEnd"/>
    </w:p>
    <w:p w14:paraId="71346723" w14:textId="48F329CE" w:rsidR="00184CAF" w:rsidRDefault="009270DF" w:rsidP="00184CAF">
      <w:r>
        <w:rPr>
          <w:noProof/>
        </w:rPr>
        <w:drawing>
          <wp:inline distT="0" distB="0" distL="0" distR="0" wp14:anchorId="3397A2FF" wp14:editId="4F60491B">
            <wp:extent cx="5943600" cy="4798695"/>
            <wp:effectExtent l="0" t="0" r="0" b="1905"/>
            <wp:docPr id="1084956043" name="Hình ảnh 1" descr="Ảnh có chứa văn bản, biểu đồ, ảnh chụp màn hình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956043" name="Hình ảnh 1" descr="Ảnh có chứa văn bản, biểu đồ, ảnh chụp màn hình, hàng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91EA" w14:textId="77777777" w:rsidR="00E810CB" w:rsidRDefault="00E810CB"/>
    <w:sectPr w:rsidR="00E8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UxNTcwMLQwMzBS0lEKTi0uzszPAykwqwUAHt+loSwAAAA="/>
  </w:docVars>
  <w:rsids>
    <w:rsidRoot w:val="00B76F8A"/>
    <w:rsid w:val="0009557B"/>
    <w:rsid w:val="000A2810"/>
    <w:rsid w:val="000C30A4"/>
    <w:rsid w:val="00184CAF"/>
    <w:rsid w:val="002423CE"/>
    <w:rsid w:val="00332AD9"/>
    <w:rsid w:val="006715F3"/>
    <w:rsid w:val="006D0D23"/>
    <w:rsid w:val="009270DF"/>
    <w:rsid w:val="00B76F8A"/>
    <w:rsid w:val="00B95DB4"/>
    <w:rsid w:val="00DF4947"/>
    <w:rsid w:val="00E6326C"/>
    <w:rsid w:val="00E810CB"/>
    <w:rsid w:val="00FA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7815"/>
  <w15:chartTrackingRefBased/>
  <w15:docId w15:val="{E815C1E5-0C3B-4327-A353-BCB9D211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84CA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4</cp:revision>
  <dcterms:created xsi:type="dcterms:W3CDTF">2023-11-07T08:53:00Z</dcterms:created>
  <dcterms:modified xsi:type="dcterms:W3CDTF">2023-12-26T03:24:00Z</dcterms:modified>
</cp:coreProperties>
</file>